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67D" w:rsidRPr="00466B39" w:rsidRDefault="00CC167D" w:rsidP="00466B39">
      <w:pPr>
        <w:spacing w:line="276" w:lineRule="auto"/>
        <w:rPr>
          <w:rFonts w:ascii="Times New Roman" w:hAnsi="Times New Roman" w:cs="Times New Roman"/>
          <w:sz w:val="30"/>
          <w:szCs w:val="30"/>
        </w:rPr>
      </w:pPr>
      <w:r w:rsidRPr="00466B39">
        <w:rPr>
          <w:rFonts w:ascii="Times New Roman" w:hAnsi="Times New Roman" w:cs="Times New Roman"/>
          <w:sz w:val="30"/>
          <w:szCs w:val="30"/>
        </w:rPr>
        <w:t>How to build a Python development en</w:t>
      </w:r>
      <w:r w:rsidR="00C433BD">
        <w:rPr>
          <w:rFonts w:ascii="Times New Roman" w:hAnsi="Times New Roman" w:cs="Times New Roman"/>
          <w:sz w:val="30"/>
          <w:szCs w:val="30"/>
        </w:rPr>
        <w:t>vironment on Windows (Python 2.</w:t>
      </w:r>
      <w:proofErr w:type="gramStart"/>
      <w:r w:rsidR="00C433BD">
        <w:rPr>
          <w:rFonts w:ascii="Times New Roman" w:hAnsi="Times New Roman" w:cs="Times New Roman"/>
          <w:sz w:val="30"/>
          <w:szCs w:val="30"/>
        </w:rPr>
        <w:t>X</w:t>
      </w:r>
      <w:r w:rsidRPr="00466B39">
        <w:rPr>
          <w:rFonts w:ascii="Times New Roman" w:hAnsi="Times New Roman" w:cs="Times New Roman"/>
          <w:sz w:val="30"/>
          <w:szCs w:val="30"/>
        </w:rPr>
        <w:t>).</w:t>
      </w:r>
      <w:proofErr w:type="gramEnd"/>
    </w:p>
    <w:p w:rsidR="00CC167D" w:rsidRPr="00C433BD" w:rsidRDefault="00CC167D" w:rsidP="00CC167D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F44F4" w:rsidRDefault="00FF44F4" w:rsidP="00FF44F4">
      <w:pPr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recommend Anaconda2 and Sublime Text 3. Anaconda is an open-source Python distribution that contains </w:t>
      </w:r>
      <w:r w:rsidR="00466B39">
        <w:rPr>
          <w:rFonts w:ascii="Times New Roman" w:hAnsi="Times New Roman" w:cs="Times New Roman"/>
          <w:sz w:val="24"/>
          <w:szCs w:val="24"/>
        </w:rPr>
        <w:t>commonly used packages and their dependencies. Sublime Text 3 is a lightweight editor that can run Python code with a few simple Settings.</w:t>
      </w:r>
    </w:p>
    <w:p w:rsidR="00466B39" w:rsidRDefault="00466B39" w:rsidP="00FF44F4">
      <w:pPr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take the installation and setting of Anaconda2-5.2.0 (x64) and Sublime Text Build 3211 (x64) as example. Please select x86 or x64 version according to your OS.</w:t>
      </w:r>
    </w:p>
    <w:p w:rsidR="00466B39" w:rsidRDefault="00466B39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66B39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E89268">
            <wp:extent cx="5864860" cy="51454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860" cy="5145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5059F" w:rsidRDefault="0045059F" w:rsidP="00FF44F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CC167D" w:rsidRPr="00466B39" w:rsidRDefault="00CC167D" w:rsidP="00FF44F4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66B39">
        <w:rPr>
          <w:rFonts w:ascii="Times New Roman" w:hAnsi="Times New Roman" w:cs="Times New Roman"/>
          <w:b/>
          <w:sz w:val="24"/>
          <w:szCs w:val="24"/>
        </w:rPr>
        <w:lastRenderedPageBreak/>
        <w:t>Anaconda2</w:t>
      </w:r>
      <w:r w:rsidR="00C433BD">
        <w:rPr>
          <w:rFonts w:ascii="Times New Roman" w:hAnsi="Times New Roman" w:cs="Times New Roman"/>
          <w:b/>
          <w:sz w:val="24"/>
          <w:szCs w:val="24"/>
        </w:rPr>
        <w:t xml:space="preserve"> installation.</w:t>
      </w:r>
    </w:p>
    <w:p w:rsidR="00466B39" w:rsidRDefault="00466B39" w:rsidP="00466B3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CC167D">
        <w:rPr>
          <w:rFonts w:ascii="Times New Roman" w:hAnsi="Times New Roman" w:cs="Times New Roman"/>
          <w:sz w:val="24"/>
          <w:szCs w:val="24"/>
        </w:rPr>
        <w:t>ouble click the downloaded Anaconda2 software</w:t>
      </w:r>
      <w:r w:rsidR="00FF44F4">
        <w:rPr>
          <w:rFonts w:ascii="Times New Roman" w:hAnsi="Times New Roman" w:cs="Times New Roman"/>
          <w:sz w:val="24"/>
          <w:szCs w:val="24"/>
        </w:rPr>
        <w:t>.</w:t>
      </w:r>
    </w:p>
    <w:p w:rsidR="00466B39" w:rsidRDefault="00466B39" w:rsidP="00466B3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F44F4" w:rsidRDefault="00CC167D" w:rsidP="00FF44F4">
      <w:pPr>
        <w:spacing w:line="276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  <w:r w:rsidRPr="00CC167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914400" y="2226365"/>
            <wp:positionH relativeFrom="column">
              <wp:align>left</wp:align>
            </wp:positionH>
            <wp:positionV relativeFrom="paragraph">
              <wp:align>top</wp:align>
            </wp:positionV>
            <wp:extent cx="4316400" cy="3362400"/>
            <wp:effectExtent l="0" t="0" r="8255" b="0"/>
            <wp:wrapSquare wrapText="bothSides"/>
            <wp:docPr id="1" name="图片 1" descr="C:\Users\Hesheng\AppData\Local\Temp\161872155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sheng\AppData\Local\Temp\1618721559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400" cy="33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F44F4" w:rsidRPr="00FF44F4" w:rsidRDefault="00FF44F4" w:rsidP="00FF44F4">
      <w:pPr>
        <w:rPr>
          <w:rFonts w:ascii="Times New Roman" w:hAnsi="Times New Roman" w:cs="Times New Roman"/>
          <w:sz w:val="24"/>
          <w:szCs w:val="24"/>
        </w:rPr>
      </w:pPr>
    </w:p>
    <w:p w:rsidR="00FF44F4" w:rsidRPr="00FF44F4" w:rsidRDefault="00FF44F4" w:rsidP="00FF44F4">
      <w:pPr>
        <w:rPr>
          <w:rFonts w:ascii="Times New Roman" w:hAnsi="Times New Roman" w:cs="Times New Roman"/>
          <w:sz w:val="24"/>
          <w:szCs w:val="24"/>
        </w:rPr>
      </w:pPr>
    </w:p>
    <w:p w:rsidR="00FF44F4" w:rsidRPr="00FF44F4" w:rsidRDefault="00FF44F4" w:rsidP="00FF44F4">
      <w:pPr>
        <w:rPr>
          <w:rFonts w:ascii="Times New Roman" w:hAnsi="Times New Roman" w:cs="Times New Roman"/>
          <w:sz w:val="24"/>
          <w:szCs w:val="24"/>
        </w:rPr>
      </w:pPr>
    </w:p>
    <w:p w:rsidR="00FF44F4" w:rsidRPr="00FF44F4" w:rsidRDefault="00FF44F4" w:rsidP="00FF44F4">
      <w:pPr>
        <w:rPr>
          <w:rFonts w:ascii="Times New Roman" w:hAnsi="Times New Roman" w:cs="Times New Roman"/>
          <w:sz w:val="24"/>
          <w:szCs w:val="24"/>
        </w:rPr>
      </w:pPr>
    </w:p>
    <w:p w:rsidR="00FF44F4" w:rsidRPr="00FF44F4" w:rsidRDefault="00FF44F4" w:rsidP="00FF44F4">
      <w:pPr>
        <w:rPr>
          <w:rFonts w:ascii="Times New Roman" w:hAnsi="Times New Roman" w:cs="Times New Roman"/>
          <w:sz w:val="24"/>
          <w:szCs w:val="24"/>
        </w:rPr>
      </w:pPr>
    </w:p>
    <w:p w:rsidR="00FF44F4" w:rsidRDefault="00FF44F4" w:rsidP="00FF44F4">
      <w:pPr>
        <w:spacing w:line="276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</w:p>
    <w:p w:rsidR="00CC167D" w:rsidRDefault="00466B39" w:rsidP="00FF44F4">
      <w:pPr>
        <w:spacing w:line="276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Click Next</w:t>
      </w:r>
    </w:p>
    <w:p w:rsidR="00CC167D" w:rsidRDefault="00CC167D" w:rsidP="00466B39">
      <w:pPr>
        <w:spacing w:line="276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</w:p>
    <w:p w:rsidR="00CC167D" w:rsidRDefault="00CC167D" w:rsidP="00CC167D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CC167D" w:rsidRDefault="00CC167D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  <w:r w:rsidRPr="00CC167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683812" y="5200153"/>
            <wp:positionH relativeFrom="column">
              <wp:align>left</wp:align>
            </wp:positionH>
            <wp:positionV relativeFrom="paragraph">
              <wp:align>top</wp:align>
            </wp:positionV>
            <wp:extent cx="4330800" cy="3384000"/>
            <wp:effectExtent l="0" t="0" r="0" b="6985"/>
            <wp:wrapSquare wrapText="bothSides"/>
            <wp:docPr id="2" name="图片 2" descr="C:\Users\Hesheng\AppData\Local\Temp\161872162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esheng\AppData\Local\Temp\1618721622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80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b/>
          <w:sz w:val="24"/>
          <w:szCs w:val="24"/>
        </w:rPr>
      </w:pPr>
      <w:r w:rsidRPr="00466B39">
        <w:rPr>
          <w:rFonts w:ascii="Times New Roman" w:hAnsi="Times New Roman" w:cs="Times New Roman"/>
          <w:b/>
          <w:sz w:val="28"/>
          <w:szCs w:val="24"/>
        </w:rPr>
        <w:t>Click I Agree</w:t>
      </w:r>
      <w:r w:rsidRPr="00466B39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:rsidR="00CC167D" w:rsidRDefault="00CC167D" w:rsidP="00466B39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9282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>
            <wp:simplePos x="683812" y="1009816"/>
            <wp:positionH relativeFrom="column">
              <wp:align>left</wp:align>
            </wp:positionH>
            <wp:positionV relativeFrom="paragraph">
              <wp:align>top</wp:align>
            </wp:positionV>
            <wp:extent cx="4276800" cy="3362400"/>
            <wp:effectExtent l="0" t="0" r="0" b="9525"/>
            <wp:wrapSquare wrapText="bothSides"/>
            <wp:docPr id="3" name="图片 3" descr="C:\Users\Hesheng\AppData\Local\Temp\161872172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esheng\AppData\Local\Temp\1618721720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800" cy="33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66B39" w:rsidRPr="00466B39" w:rsidRDefault="00466B39" w:rsidP="00466B3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66B39">
        <w:rPr>
          <w:rFonts w:ascii="Times New Roman" w:hAnsi="Times New Roman" w:cs="Times New Roman"/>
          <w:b/>
          <w:sz w:val="28"/>
          <w:szCs w:val="24"/>
        </w:rPr>
        <w:t>Click Next</w:t>
      </w:r>
      <w:r w:rsidRPr="00466B39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9282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683812" y="4524292"/>
            <wp:positionH relativeFrom="column">
              <wp:align>left</wp:align>
            </wp:positionH>
            <wp:positionV relativeFrom="paragraph">
              <wp:align>top</wp:align>
            </wp:positionV>
            <wp:extent cx="4255200" cy="3340800"/>
            <wp:effectExtent l="0" t="0" r="0" b="0"/>
            <wp:wrapSquare wrapText="bothSides"/>
            <wp:docPr id="4" name="图片 4" descr="C:\Users\Hesheng\AppData\Local\Temp\161872183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esheng\AppData\Local\Temp\1618721831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200" cy="334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66B39" w:rsidRPr="00466B39" w:rsidRDefault="00466B39" w:rsidP="00466B39">
      <w:pPr>
        <w:rPr>
          <w:rFonts w:ascii="Times New Roman" w:hAnsi="Times New Roman" w:cs="Times New Roman"/>
          <w:sz w:val="24"/>
          <w:szCs w:val="24"/>
        </w:rPr>
      </w:pPr>
    </w:p>
    <w:p w:rsidR="00466B39" w:rsidRDefault="00466B39" w:rsidP="00466B3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79282F" w:rsidRPr="00190CF7" w:rsidRDefault="00466B39" w:rsidP="0079282F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90CF7">
        <w:rPr>
          <w:rFonts w:ascii="Times New Roman" w:hAnsi="Times New Roman" w:cs="Times New Roman"/>
          <w:b/>
          <w:sz w:val="28"/>
          <w:szCs w:val="24"/>
        </w:rPr>
        <w:t>Click Browse… to select the installation folder (the default folder is recommended), then click Next.</w:t>
      </w:r>
    </w:p>
    <w:p w:rsidR="0079282F" w:rsidRDefault="0079282F" w:rsidP="00190CF7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79282F" w:rsidRDefault="0079282F" w:rsidP="0079282F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79282F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79282F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9282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>
            <wp:simplePos x="683812" y="922351"/>
            <wp:positionH relativeFrom="column">
              <wp:align>left</wp:align>
            </wp:positionH>
            <wp:positionV relativeFrom="paragraph">
              <wp:align>top</wp:align>
            </wp:positionV>
            <wp:extent cx="4284000" cy="3348000"/>
            <wp:effectExtent l="0" t="0" r="2540" b="5080"/>
            <wp:wrapSquare wrapText="bothSides"/>
            <wp:docPr id="6" name="图片 6" descr="C:\Users\Hesheng\AppData\Local\Temp\161872236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esheng\AppData\Local\Temp\1618722368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000" cy="33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spacing w:line="276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190CF7">
        <w:rPr>
          <w:rFonts w:ascii="Times New Roman" w:hAnsi="Times New Roman" w:cs="Times New Roman"/>
          <w:b/>
          <w:sz w:val="28"/>
          <w:szCs w:val="24"/>
        </w:rPr>
        <w:t>Tick both options, then click Install.</w:t>
      </w:r>
      <w:r w:rsidRPr="00190CF7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F44F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>
            <wp:simplePos x="683812" y="4508390"/>
            <wp:positionH relativeFrom="column">
              <wp:align>left</wp:align>
            </wp:positionH>
            <wp:positionV relativeFrom="paragraph">
              <wp:align>top</wp:align>
            </wp:positionV>
            <wp:extent cx="4248000" cy="3333600"/>
            <wp:effectExtent l="0" t="0" r="635" b="635"/>
            <wp:wrapSquare wrapText="bothSides"/>
            <wp:docPr id="7" name="图片 7" descr="C:\Users\Hesheng\AppData\Local\Temp\161872256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esheng\AppData\Local\Temp\1618722568(1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000" cy="33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F44F4" w:rsidRP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90CF7">
        <w:rPr>
          <w:rFonts w:ascii="Times New Roman" w:hAnsi="Times New Roman" w:cs="Times New Roman"/>
          <w:b/>
          <w:sz w:val="28"/>
          <w:szCs w:val="24"/>
        </w:rPr>
        <w:t>Wait for installation to complete, then click Next.</w:t>
      </w:r>
      <w:r w:rsidRPr="00190CF7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:rsidR="00FF44F4" w:rsidRDefault="00FF44F4" w:rsidP="00190CF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FF44F4" w:rsidRDefault="00FF44F4" w:rsidP="00190CF7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F44F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>
            <wp:simplePos x="683812" y="1009816"/>
            <wp:positionH relativeFrom="column">
              <wp:align>left</wp:align>
            </wp:positionH>
            <wp:positionV relativeFrom="paragraph">
              <wp:align>top</wp:align>
            </wp:positionV>
            <wp:extent cx="4294800" cy="3366000"/>
            <wp:effectExtent l="0" t="0" r="0" b="6350"/>
            <wp:wrapSquare wrapText="bothSides"/>
            <wp:docPr id="8" name="图片 8" descr="C:\Users\Hesheng\AppData\Local\Temp\161872265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esheng\AppData\Local\Temp\1618722651(1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800" cy="336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90CF7">
        <w:rPr>
          <w:rFonts w:ascii="Times New Roman" w:hAnsi="Times New Roman" w:cs="Times New Roman"/>
          <w:b/>
          <w:sz w:val="28"/>
          <w:szCs w:val="24"/>
        </w:rPr>
        <w:t>Click Skip</w:t>
      </w:r>
      <w:r w:rsidRPr="00190CF7"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90CF7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683812" y="4532243"/>
            <wp:positionH relativeFrom="column">
              <wp:align>left</wp:align>
            </wp:positionH>
            <wp:positionV relativeFrom="paragraph">
              <wp:align>top</wp:align>
            </wp:positionV>
            <wp:extent cx="4312800" cy="3333600"/>
            <wp:effectExtent l="0" t="0" r="0" b="635"/>
            <wp:wrapSquare wrapText="bothSides"/>
            <wp:docPr id="9" name="图片 9" descr="C:\Users\Hesheng\AppData\Local\Temp\161872409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esheng\AppData\Local\Temp\1618724092(1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800" cy="33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Pr="00190CF7" w:rsidRDefault="00190CF7" w:rsidP="00190CF7">
      <w:pPr>
        <w:rPr>
          <w:rFonts w:ascii="Times New Roman" w:hAnsi="Times New Roman" w:cs="Times New Roman"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190CF7">
        <w:rPr>
          <w:rFonts w:ascii="Times New Roman" w:hAnsi="Times New Roman" w:cs="Times New Roman"/>
          <w:b/>
          <w:sz w:val="28"/>
          <w:szCs w:val="24"/>
        </w:rPr>
        <w:t>Click Finish</w:t>
      </w:r>
      <w:r>
        <w:rPr>
          <w:rFonts w:ascii="Times New Roman" w:hAnsi="Times New Roman" w:cs="Times New Roman"/>
          <w:b/>
          <w:sz w:val="24"/>
          <w:szCs w:val="24"/>
        </w:rPr>
        <w:br w:type="textWrapping" w:clear="all"/>
      </w: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190CF7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190CF7" w:rsidRDefault="0045059F" w:rsidP="00190CF7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ublime Text 3</w:t>
      </w:r>
    </w:p>
    <w:p w:rsidR="0045059F" w:rsidRDefault="0045059F" w:rsidP="0045059F">
      <w:pPr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45059F">
        <w:rPr>
          <w:rFonts w:ascii="Times New Roman" w:hAnsi="Times New Roman" w:cs="Times New Roman"/>
          <w:sz w:val="24"/>
          <w:szCs w:val="24"/>
        </w:rPr>
        <w:t>Double click the downloaded Sublime to install it.</w:t>
      </w:r>
    </w:p>
    <w:p w:rsidR="0045059F" w:rsidRDefault="0045059F" w:rsidP="0045059F">
      <w:pPr>
        <w:spacing w:line="276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tting of Sublime.</w:t>
      </w:r>
    </w:p>
    <w:p w:rsidR="0045059F" w:rsidRDefault="0045059F" w:rsidP="0045059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45059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5059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>
            <wp:simplePos x="683812" y="1924216"/>
            <wp:positionH relativeFrom="column">
              <wp:align>left</wp:align>
            </wp:positionH>
            <wp:positionV relativeFrom="paragraph">
              <wp:align>top</wp:align>
            </wp:positionV>
            <wp:extent cx="4831200" cy="3772800"/>
            <wp:effectExtent l="0" t="0" r="7620" b="0"/>
            <wp:wrapSquare wrapText="bothSides"/>
            <wp:docPr id="11" name="图片 11" descr="C:\Users\Hesheng\AppData\Local\Temp\161872462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esheng\AppData\Local\Temp\1618724629(1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200" cy="37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5059F" w:rsidRPr="0045059F" w:rsidRDefault="0045059F" w:rsidP="0045059F">
      <w:pPr>
        <w:rPr>
          <w:rFonts w:ascii="Times New Roman" w:hAnsi="Times New Roman" w:cs="Times New Roman"/>
          <w:sz w:val="24"/>
          <w:szCs w:val="24"/>
        </w:rPr>
      </w:pPr>
    </w:p>
    <w:p w:rsidR="0045059F" w:rsidRPr="0045059F" w:rsidRDefault="0045059F" w:rsidP="0045059F">
      <w:pPr>
        <w:rPr>
          <w:rFonts w:ascii="Times New Roman" w:hAnsi="Times New Roman" w:cs="Times New Roman"/>
          <w:sz w:val="24"/>
          <w:szCs w:val="24"/>
        </w:rPr>
      </w:pPr>
    </w:p>
    <w:p w:rsidR="0045059F" w:rsidRPr="0045059F" w:rsidRDefault="0045059F" w:rsidP="0045059F">
      <w:pPr>
        <w:rPr>
          <w:rFonts w:ascii="Times New Roman" w:hAnsi="Times New Roman" w:cs="Times New Roman"/>
          <w:sz w:val="24"/>
          <w:szCs w:val="24"/>
        </w:rPr>
      </w:pPr>
    </w:p>
    <w:p w:rsidR="0045059F" w:rsidRPr="0045059F" w:rsidRDefault="0045059F" w:rsidP="0045059F">
      <w:pPr>
        <w:rPr>
          <w:rFonts w:ascii="Times New Roman" w:hAnsi="Times New Roman" w:cs="Times New Roman"/>
          <w:sz w:val="24"/>
          <w:szCs w:val="24"/>
        </w:rPr>
      </w:pPr>
    </w:p>
    <w:p w:rsidR="0045059F" w:rsidRDefault="0045059F" w:rsidP="0045059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D656D" w:rsidRDefault="0045059F" w:rsidP="0045059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software, click Tools &gt; Build System &gt; New Build System.</w:t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  <w:r w:rsidR="006D656D">
        <w:rPr>
          <w:rFonts w:ascii="Times New Roman" w:hAnsi="Times New Roman" w:cs="Times New Roman"/>
          <w:sz w:val="24"/>
          <w:szCs w:val="24"/>
        </w:rPr>
        <w:t xml:space="preserve"> </w:t>
      </w:r>
      <w:r w:rsidR="006D656D">
        <w:rPr>
          <w:rFonts w:ascii="Times New Roman" w:hAnsi="Times New Roman" w:cs="Times New Roman"/>
          <w:sz w:val="24"/>
          <w:szCs w:val="24"/>
        </w:rPr>
        <w:br w:type="textWrapping" w:clear="all"/>
      </w:r>
      <w:r w:rsidR="006D656D" w:rsidRPr="006D656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2540</wp:posOffset>
            </wp:positionH>
            <wp:positionV relativeFrom="paragraph">
              <wp:posOffset>2809875</wp:posOffset>
            </wp:positionV>
            <wp:extent cx="4832350" cy="2059305"/>
            <wp:effectExtent l="0" t="0" r="6350" b="0"/>
            <wp:wrapSquare wrapText="bothSides"/>
            <wp:docPr id="15" name="图片 15" descr="C:\Users\Hesheng\AppData\Local\Temp\161872512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esheng\AppData\Local\Temp\1618725127(1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rPr>
          <w:rFonts w:ascii="Times New Roman" w:hAnsi="Times New Roman" w:cs="Times New Roman"/>
          <w:sz w:val="24"/>
          <w:szCs w:val="24"/>
        </w:rPr>
      </w:pPr>
    </w:p>
    <w:p w:rsidR="006D656D" w:rsidRDefault="006D656D" w:rsidP="006D656D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ype the text. Note that you should change the path “C:/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Data</w:t>
      </w:r>
      <w:proofErr w:type="spellEnd"/>
      <w:r>
        <w:rPr>
          <w:rFonts w:ascii="Times New Roman" w:hAnsi="Times New Roman" w:cs="Times New Roman"/>
          <w:sz w:val="24"/>
          <w:szCs w:val="24"/>
        </w:rPr>
        <w:t>/Anaconda2/pyhon.exe” according to your own</w:t>
      </w:r>
      <w:r w:rsidR="00C433BD">
        <w:rPr>
          <w:rFonts w:ascii="Times New Roman" w:hAnsi="Times New Roman" w:cs="Times New Roman"/>
          <w:sz w:val="24"/>
          <w:szCs w:val="24"/>
        </w:rPr>
        <w:t xml:space="preserve"> Anaconda</w:t>
      </w:r>
      <w:r>
        <w:rPr>
          <w:rFonts w:ascii="Times New Roman" w:hAnsi="Times New Roman" w:cs="Times New Roman"/>
          <w:sz w:val="24"/>
          <w:szCs w:val="24"/>
        </w:rPr>
        <w:t xml:space="preserve"> installation path.</w:t>
      </w: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  <w:r w:rsidRPr="00C433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>
            <wp:simplePos x="683812" y="954157"/>
            <wp:positionH relativeFrom="column">
              <wp:align>left</wp:align>
            </wp:positionH>
            <wp:positionV relativeFrom="paragraph">
              <wp:align>top</wp:align>
            </wp:positionV>
            <wp:extent cx="2019935" cy="3093085"/>
            <wp:effectExtent l="0" t="0" r="0" b="0"/>
            <wp:wrapSquare wrapText="bothSides"/>
            <wp:docPr id="5" name="图片 5" descr="C:\Users\Hesheng\AppData\Local\Temp\161872628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sheng\AppData\Local\Temp\1618726288(1)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433BD" w:rsidRP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P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</w:p>
    <w:p w:rsidR="00C433BD" w:rsidRDefault="00C433BD" w:rsidP="00C433BD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ick File &gt; Save. Note that you have to use the default saving path.</w:t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C433BD" w:rsidRDefault="00C433BD" w:rsidP="00C433BD">
      <w:pPr>
        <w:rPr>
          <w:rFonts w:ascii="Times New Roman" w:hAnsi="Times New Roman" w:cs="Times New Roman"/>
          <w:sz w:val="24"/>
          <w:szCs w:val="24"/>
        </w:rPr>
      </w:pPr>
      <w:r w:rsidRPr="00C433B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>
            <wp:simplePos x="683812" y="4230094"/>
            <wp:positionH relativeFrom="column">
              <wp:align>left</wp:align>
            </wp:positionH>
            <wp:positionV relativeFrom="paragraph">
              <wp:align>top</wp:align>
            </wp:positionV>
            <wp:extent cx="3752850" cy="349885"/>
            <wp:effectExtent l="0" t="0" r="0" b="0"/>
            <wp:wrapSquare wrapText="bothSides"/>
            <wp:docPr id="12" name="图片 12" descr="C:\Users\Hesheng\AppData\Local\Temp\161872637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esheng\AppData\Local\Temp\1618726372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34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name the file to Python2</w:t>
      </w:r>
      <w:r w:rsidR="001B2B27">
        <w:rPr>
          <w:rFonts w:ascii="Times New Roman" w:hAnsi="Times New Roman" w:cs="Times New Roman"/>
          <w:sz w:val="24"/>
          <w:szCs w:val="24"/>
        </w:rPr>
        <w:t xml:space="preserve"> and save it.</w:t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1B2B27" w:rsidRDefault="001B2B27" w:rsidP="00C433BD">
      <w:pPr>
        <w:rPr>
          <w:rFonts w:ascii="Times New Roman" w:hAnsi="Times New Roman" w:cs="Times New Roman"/>
          <w:sz w:val="24"/>
          <w:szCs w:val="24"/>
        </w:rPr>
      </w:pPr>
      <w:r w:rsidRPr="001B2B2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>
            <wp:simplePos x="683812" y="4762831"/>
            <wp:positionH relativeFrom="column">
              <wp:align>left</wp:align>
            </wp:positionH>
            <wp:positionV relativeFrom="paragraph">
              <wp:align>top</wp:align>
            </wp:positionV>
            <wp:extent cx="3093085" cy="2552065"/>
            <wp:effectExtent l="0" t="0" r="0" b="635"/>
            <wp:wrapSquare wrapText="bothSides"/>
            <wp:docPr id="13" name="图片 13" descr="C:\Users\Hesheng\AppData\Local\Temp\161872650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esheng\AppData\Local\Temp\1618726506(1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085" cy="2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B2B27" w:rsidRDefault="001B2B27" w:rsidP="00C433BD">
      <w:pPr>
        <w:rPr>
          <w:rFonts w:ascii="Times New Roman" w:hAnsi="Times New Roman" w:cs="Times New Roman"/>
          <w:sz w:val="24"/>
          <w:szCs w:val="24"/>
        </w:rPr>
      </w:pPr>
    </w:p>
    <w:p w:rsidR="001B2B27" w:rsidRDefault="001B2B27" w:rsidP="00C433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ools &gt; Build System &gt; Python2.</w:t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1B2B27" w:rsidRDefault="001B2B27" w:rsidP="001B2B27">
      <w:pPr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all the steps are performed, you can use Sublime to run Python code. For example</w:t>
      </w:r>
      <w:r>
        <w:rPr>
          <w:rFonts w:ascii="Times New Roman" w:hAnsi="Times New Roman" w:cs="Times New Roman" w:hint="eastAsia"/>
          <w:sz w:val="24"/>
          <w:szCs w:val="24"/>
        </w:rPr>
        <w:t>:</w:t>
      </w:r>
    </w:p>
    <w:p w:rsidR="001B2B27" w:rsidRDefault="001B2B27" w:rsidP="001B2B27">
      <w:pPr>
        <w:rPr>
          <w:rFonts w:ascii="Times New Roman" w:hAnsi="Times New Roman" w:cs="Times New Roman"/>
          <w:sz w:val="24"/>
          <w:szCs w:val="24"/>
        </w:rPr>
      </w:pPr>
      <w:r w:rsidRPr="001B2B2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>
            <wp:simplePos x="683812" y="7728668"/>
            <wp:positionH relativeFrom="column">
              <wp:align>left</wp:align>
            </wp:positionH>
            <wp:positionV relativeFrom="paragraph">
              <wp:align>top</wp:align>
            </wp:positionV>
            <wp:extent cx="3029447" cy="1922835"/>
            <wp:effectExtent l="0" t="0" r="0" b="1270"/>
            <wp:wrapSquare wrapText="bothSides"/>
            <wp:docPr id="14" name="图片 14" descr="C:\Users\Hesheng\AppData\Local\Temp\161872666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esheng\AppData\Local\Temp\1618726666(1)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447" cy="192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B2B27" w:rsidRDefault="001B2B27" w:rsidP="001B2B27">
      <w:pPr>
        <w:rPr>
          <w:rFonts w:ascii="Times New Roman" w:hAnsi="Times New Roman" w:cs="Times New Roman"/>
          <w:sz w:val="24"/>
          <w:szCs w:val="24"/>
        </w:rPr>
      </w:pPr>
    </w:p>
    <w:p w:rsidR="001B2B27" w:rsidRPr="001B2B27" w:rsidRDefault="001B2B27" w:rsidP="001B2B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 that you need to</w:t>
      </w:r>
      <w:r w:rsidR="00212F7C">
        <w:rPr>
          <w:rFonts w:ascii="Times New Roman" w:hAnsi="Times New Roman" w:cs="Times New Roman"/>
          <w:sz w:val="24"/>
          <w:szCs w:val="24"/>
        </w:rPr>
        <w:t xml:space="preserve"> </w:t>
      </w:r>
      <w:r w:rsidR="00212F7C">
        <w:rPr>
          <w:rFonts w:ascii="Times New Roman" w:hAnsi="Times New Roman" w:cs="Times New Roman" w:hint="eastAsia"/>
          <w:sz w:val="24"/>
          <w:szCs w:val="24"/>
        </w:rPr>
        <w:t>firstly</w:t>
      </w:r>
      <w:r>
        <w:rPr>
          <w:rFonts w:ascii="Times New Roman" w:hAnsi="Times New Roman" w:cs="Times New Roman"/>
          <w:sz w:val="24"/>
          <w:szCs w:val="24"/>
        </w:rPr>
        <w:t xml:space="preserve"> save the code as Python file (ending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ffix).</w:t>
      </w:r>
      <w:r w:rsidR="00212F7C">
        <w:rPr>
          <w:rFonts w:ascii="Times New Roman" w:hAnsi="Times New Roman" w:cs="Times New Roman"/>
          <w:sz w:val="24"/>
          <w:szCs w:val="24"/>
        </w:rPr>
        <w:t xml:space="preserve"> Then p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ress “Ctrl + B” to run the code.</w:t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sectPr w:rsidR="001B2B27" w:rsidRPr="001B2B27" w:rsidSect="00CC167D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15C65"/>
    <w:multiLevelType w:val="hybridMultilevel"/>
    <w:tmpl w:val="9792662C"/>
    <w:lvl w:ilvl="0" w:tplc="DD242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A1553C"/>
    <w:multiLevelType w:val="hybridMultilevel"/>
    <w:tmpl w:val="364EAA66"/>
    <w:lvl w:ilvl="0" w:tplc="0ECACD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0E551D"/>
    <w:multiLevelType w:val="hybridMultilevel"/>
    <w:tmpl w:val="4BA43998"/>
    <w:lvl w:ilvl="0" w:tplc="F4C61A3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DGzNDEwMzWyMDBR0lEKTi0uzszPAykwqQUAZex0SiwAAAA="/>
  </w:docVars>
  <w:rsids>
    <w:rsidRoot w:val="002812AF"/>
    <w:rsid w:val="00190CF7"/>
    <w:rsid w:val="001B2B27"/>
    <w:rsid w:val="00212F7C"/>
    <w:rsid w:val="002812AF"/>
    <w:rsid w:val="0045059F"/>
    <w:rsid w:val="00466B39"/>
    <w:rsid w:val="006D656D"/>
    <w:rsid w:val="0079282F"/>
    <w:rsid w:val="00BF025F"/>
    <w:rsid w:val="00C433BD"/>
    <w:rsid w:val="00CC167D"/>
    <w:rsid w:val="00FF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C9BBE"/>
  <w15:chartTrackingRefBased/>
  <w15:docId w15:val="{19BDD5D3-9D6D-462A-8890-D4EA7902F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167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8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heng</dc:creator>
  <cp:keywords/>
  <dc:description/>
  <cp:lastModifiedBy>Hesheng</cp:lastModifiedBy>
  <cp:revision>5</cp:revision>
  <dcterms:created xsi:type="dcterms:W3CDTF">2021-04-18T04:44:00Z</dcterms:created>
  <dcterms:modified xsi:type="dcterms:W3CDTF">2021-04-18T06:23:00Z</dcterms:modified>
</cp:coreProperties>
</file>